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c8cc40b0796830df4b2507f909b89106d670c03"/>
    <w:p>
      <w:pPr>
        <w:pStyle w:val="Heading1"/>
      </w:pPr>
      <w:r>
        <w:t xml:space="preserve">Internship Application Letter: Physiotherapy Internship at a Leading Healthcare Facility in Kyoto,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Facility Name:</w:t>
      </w:r>
      <w:r>
        <w:t xml:space="preserve"> </w:t>
      </w:r>
      <w:r>
        <w:t xml:space="preserve">[Name of Healthcare Facility in Kyoto - e.g., "Kyoto Health &amp; Rehabilitation Center"]</w:t>
      </w:r>
      <w:r>
        <w:br/>
      </w:r>
      <w:r>
        <w:rPr>
          <w:bCs/>
          <w:b/>
        </w:rPr>
        <w:t xml:space="preserve">Address:</w:t>
      </w:r>
      <w:r>
        <w:t xml:space="preserve"> </w:t>
      </w:r>
      <w:r>
        <w:t xml:space="preserve">[Full Address, Kyoto, Japan]</w:t>
      </w:r>
    </w:p>
    <w:p>
      <w:pPr>
        <w:pStyle w:val="BodyText"/>
      </w:pPr>
      <w:r>
        <w:rPr>
          <w:iCs/>
          <w:i/>
        </w:rPr>
        <w:t xml:space="preserve">Dear Hiring Manager,</w:t>
      </w:r>
    </w:p>
    <w:p>
      <w:pPr>
        <w:pStyle w:val="BodyText"/>
      </w:pPr>
      <w:r>
        <w:t xml:space="preserve">I am writing with profound enthusiasm to express my earnest interest in the **Physiotherapist Internship** opportunity at your esteemed facility in **Japan Kyoto**, as advertised. As a dedicated and highly motivated final-year Physiotherapy student at [Your University Name], I have meticulously prepared myself to contribute meaningfully to the advancement of rehabilitative care within Kyoto's unique healthcare landscape. My academic rigor, practical experience, and deep admiration for Japanese healthcare philosophy converge perfectly with the mission of your organization, making me an ideal candidate for this **Internship Application**.</w:t>
      </w:r>
    </w:p>
    <w:p>
      <w:pPr>
        <w:pStyle w:val="BodyText"/>
      </w:pPr>
      <w:r>
        <w:t xml:space="preserve">My academic journey has been meticulously structured around evidence-based physiotherapy practice with a particular emphasis on geriatric care, orthopedics, and neurological rehabilitation – fields experiencing significant growth in Kyoto due to its rapidly aging population. Courses such as "Advanced Rehabilitation Techniques for Elderly Populations," "Neurological Physiotherapy in Cross-Cultural Contexts," and "Evidence-Based Practice in Musculoskeletal Disorders" have equipped me with a robust theoretical foundation. I have consistently achieved top marks (GPA: 3.8/4.0) and actively participated in research projects examining the efficacy of integrated traditional Japanese wellness practices, such as *Shiatsu* and *Kampo* medicine, within modern physiotherapy frameworks – an area of immense relevance to **Japan Kyoto**'s holistic healthcare approach.</w:t>
      </w:r>
    </w:p>
    <w:p>
      <w:pPr>
        <w:pStyle w:val="BodyText"/>
      </w:pPr>
      <w:r>
        <w:t xml:space="preserve">My practical experience extends beyond standard clinical rotations. I completed a six-month externship at [Previous Clinic/Hospital Name], where I assisted senior physiotherapists in managing diverse caseloads, including post-stroke rehabilitation and sports injury recovery. Crucially, I actively sought opportunities to understand the cultural nuances of patient interaction in Japan during this time. This involved observing Japanese colleagues' communication styles – characterized by deep respect, quiet attentiveness, and a focus on group harmony (*wa*) – which I now integrate into my own practice. I have also been diligently studying Japanese (*N4 level*), understanding that effective communication is the cornerstone of trust in **Japan Kyoto**'s healthcare environment. My commitment to cultural sensitivity ensures I will not only understand patient needs but also honor their cultural context, a vital aspect often overlooked by international interns.</w:t>
      </w:r>
    </w:p>
    <w:p>
      <w:pPr>
        <w:pStyle w:val="BodyText"/>
      </w:pPr>
      <w:r>
        <w:t xml:space="preserve">The decision to apply for an **Internship Application** specifically within **Kyoto**, Japan, is deeply significant. Kyoto is not merely a city; it represents the heart of Japan's cultural and historical identity, seamlessly blending ancient traditions with cutting-edge modernity. This duality profoundly resonates with my vision of physiotherapy. I am eager to learn from facilities like yours that actively incorporate Kyoto’s philosophy of *wabi-sabi* – finding beauty in imperfection and transience – into patient care, fostering resilience and acceptance during rehabilitation journeys. I am particularly inspired by Kyoto's renowned integration of traditional wellness practices with contemporary evidence-based medicine, such as the use of forest bathing (*Shinrin-yoku*) protocols alongside conventional physiotherapy for stress reduction and improved mobility in elderly populations. The opportunity to immerse myself in this unique environment, observing how local practitioners balance innovation with respect for tradition, is a professional and personal aspiration I cannot afford to miss.</w:t>
      </w:r>
    </w:p>
    <w:p>
      <w:pPr>
        <w:pStyle w:val="BodyText"/>
      </w:pPr>
      <w:r>
        <w:t xml:space="preserve">Furthermore, I recognize the specific challenges and opportunities within **Japan Kyoto**'s healthcare system. The city faces high demand for specialized physiotherapy services due to its aging demographics and increasing prevalence of lifestyle-related conditions. My training in geriatric-focused interventions, combined with my adaptability honed through cross-cultural experiences, positions me to contribute effectively from day one. I am prepared to learn your facility's specific protocols, documentation standards (*such as the use of the *Kanji* system for patient records*), and community engagement practices. I am confident that my proactive attitude, eagerness to learn Japanese medical terminology, and respect for hierarchical structure within Japanese healthcare teams will allow me to integrate smoothly and make a positive impact on your team.</w:t>
      </w:r>
    </w:p>
    <w:p>
      <w:pPr>
        <w:pStyle w:val="BodyText"/>
      </w:pPr>
      <w:r>
        <w:t xml:space="preserve">I have attached my detailed curriculum vitae, transcripts, and letters of recommendation from two senior physiotherapists who can attest to my clinical competence and cultural adaptability. I am prepared to discuss how my specific skills in manual therapy, therapeutic exercise prescription, gait analysis, and patient education – all aligned with Kyoto's healthcare needs – can benefit your patients. I am also deeply committed to embracing the values of *gaman* (perseverance) and *omotenashi* (selfless hospitality) that define Japanese service excellence during my **Internship Application** period in **Japan Kyoto**.</w:t>
      </w:r>
    </w:p>
    <w:p>
      <w:pPr>
        <w:pStyle w:val="BodyText"/>
      </w:pPr>
      <w:r>
        <w:t xml:space="preserve">Thank you for considering my application. I am eager to bring my dedication, fresh perspective, and passion for holistic rehabilitation to your team in Kyoto. I am confident that this internship will be a transformative experience for me as a future **Physiotherapist**, and I am equally certain that my contributions will align with the high standards of excellence your facility is renowned for in **Japan Kyoto**. I look forward to the possibility of discussing how my background and enthusiasm can support your mission of providing compassionate, culturally attuned rehabilitation services to the Kyoto community.</w:t>
      </w:r>
    </w:p>
    <w:p>
      <w:pPr>
        <w:pStyle w:val="BodyText"/>
      </w:pPr>
      <w:r>
        <w:t xml:space="preserve">Sincerely,</w:t>
      </w:r>
    </w:p>
    <w:p>
      <w:pPr>
        <w:pStyle w:val="BodyText"/>
      </w:pPr>
      <w:r>
        <w:t xml:space="preserve">[Your Full Name]</w:t>
      </w:r>
      <w:r>
        <w:br/>
      </w:r>
      <w:r>
        <w:t xml:space="preserve">[Your Student ID/Contact Information]</w:t>
      </w:r>
      <w:r>
        <w:br/>
      </w:r>
      <w:r>
        <w:t xml:space="preserve">[Email Address] | [Phone Number]</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Kyoto, Japan</dc:title>
  <dc:creator/>
  <dc:language>en</dc:language>
  <cp:keywords/>
  <dcterms:created xsi:type="dcterms:W3CDTF">2026-07-23T15:12:30Z</dcterms:created>
  <dcterms:modified xsi:type="dcterms:W3CDTF">2026-07-23T15:12:30Z</dcterms:modified>
</cp:coreProperties>
</file>

<file path=docProps/custom.xml><?xml version="1.0" encoding="utf-8"?>
<Properties xmlns="http://schemas.openxmlformats.org/officeDocument/2006/custom-properties" xmlns:vt="http://schemas.openxmlformats.org/officeDocument/2006/docPropsVTypes"/>
</file>